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B5593" w14:textId="5161F642" w:rsidR="003A3F7E" w:rsidRDefault="00376485">
      <w:pPr>
        <w:rPr>
          <w:b/>
          <w:bCs/>
          <w:u w:val="single"/>
        </w:rPr>
      </w:pPr>
      <w:r w:rsidRPr="00BD41A2">
        <w:rPr>
          <w:b/>
          <w:bCs/>
          <w:u w:val="single"/>
        </w:rPr>
        <w:t>Project – Baseball elimination</w:t>
      </w:r>
    </w:p>
    <w:p w14:paraId="36312BC7" w14:textId="1769370E" w:rsidR="000C5EC7" w:rsidRDefault="000C5EC7">
      <w:pPr>
        <w:rPr>
          <w:b/>
          <w:bCs/>
          <w:u w:val="single"/>
        </w:rPr>
      </w:pPr>
    </w:p>
    <w:p w14:paraId="3A71CBAF" w14:textId="31D5BF36" w:rsidR="000C5EC7" w:rsidRDefault="00435CFC">
      <w:r>
        <w:t xml:space="preserve">In the </w:t>
      </w:r>
      <w:r w:rsidRPr="00F10670">
        <w:t>baseball elimination problem</w:t>
      </w:r>
      <w:r>
        <w:t xml:space="preserve">, there is a league consisting of N teams. At some point during the season, team </w:t>
      </w:r>
      <w:proofErr w:type="spellStart"/>
      <w:r>
        <w:t>i</w:t>
      </w:r>
      <w:proofErr w:type="spellEnd"/>
      <w:r>
        <w:t xml:space="preserve"> has </w:t>
      </w:r>
      <w:r>
        <w:rPr>
          <w:rStyle w:val="HTMLTypewriter"/>
          <w:rFonts w:eastAsiaTheme="minorHAnsi"/>
        </w:rPr>
        <w:t>w[</w:t>
      </w:r>
      <w:proofErr w:type="spellStart"/>
      <w:r>
        <w:rPr>
          <w:rStyle w:val="HTMLTypewriter"/>
          <w:rFonts w:eastAsiaTheme="minorHAnsi"/>
        </w:rPr>
        <w:t>i</w:t>
      </w:r>
      <w:proofErr w:type="spellEnd"/>
      <w:r>
        <w:rPr>
          <w:rStyle w:val="HTMLTypewriter"/>
          <w:rFonts w:eastAsiaTheme="minorHAnsi"/>
        </w:rPr>
        <w:t>]</w:t>
      </w:r>
      <w:r>
        <w:t xml:space="preserve"> wins and </w:t>
      </w:r>
      <w:r>
        <w:rPr>
          <w:rStyle w:val="HTMLTypewriter"/>
          <w:rFonts w:eastAsiaTheme="minorHAnsi"/>
        </w:rPr>
        <w:t>g[</w:t>
      </w:r>
      <w:proofErr w:type="spellStart"/>
      <w:r>
        <w:rPr>
          <w:rStyle w:val="HTMLTypewriter"/>
          <w:rFonts w:eastAsiaTheme="minorHAnsi"/>
        </w:rPr>
        <w:t>i</w:t>
      </w:r>
      <w:proofErr w:type="spellEnd"/>
      <w:r>
        <w:rPr>
          <w:rStyle w:val="HTMLTypewriter"/>
          <w:rFonts w:eastAsiaTheme="minorHAnsi"/>
        </w:rPr>
        <w:t>][j]</w:t>
      </w:r>
      <w:r>
        <w:t xml:space="preserve"> games left to play against team j. A team is eliminated if it cannot possibly finish the season in first place or tied for first place. The goal is to determine exactly which teams are eliminated. The problem is not as easy as many sports writers would have you believe, in part because the answer depends not only on the number of games won and left to play, but also on the schedule of remaining games.</w:t>
      </w:r>
    </w:p>
    <w:p w14:paraId="70154D69" w14:textId="7C47AA54" w:rsidR="006C313A" w:rsidRDefault="006C313A"/>
    <w:p w14:paraId="645E5C03" w14:textId="5162778A" w:rsidR="006C313A" w:rsidRPr="00BD41A2" w:rsidRDefault="006C313A">
      <w:pPr>
        <w:rPr>
          <w:b/>
          <w:bCs/>
          <w:u w:val="single"/>
        </w:rPr>
      </w:pPr>
      <w:bookmarkStart w:id="0" w:name="_GoBack"/>
      <w:r w:rsidRPr="00B57F83">
        <w:rPr>
          <w:b/>
          <w:bCs/>
        </w:rPr>
        <w:t>Goal:</w:t>
      </w:r>
      <w:bookmarkEnd w:id="0"/>
      <w:r>
        <w:t xml:space="preserve"> Find all the teams which are eliminated.</w:t>
      </w:r>
    </w:p>
    <w:sectPr w:rsidR="006C313A" w:rsidRPr="00BD41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MzcwtDAzszS0NDRV0lEKTi0uzszPAykwrAUA/nnLYSwAAAA="/>
  </w:docVars>
  <w:rsids>
    <w:rsidRoot w:val="000D5DD6"/>
    <w:rsid w:val="000C5EC7"/>
    <w:rsid w:val="000D5DD6"/>
    <w:rsid w:val="00170ECB"/>
    <w:rsid w:val="00376485"/>
    <w:rsid w:val="003A3F7E"/>
    <w:rsid w:val="00435CFC"/>
    <w:rsid w:val="006C313A"/>
    <w:rsid w:val="00B57F83"/>
    <w:rsid w:val="00BD41A2"/>
    <w:rsid w:val="00F10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3CC5A"/>
  <w15:chartTrackingRefBased/>
  <w15:docId w15:val="{B114344A-BEAD-46B7-99FA-901DB4E0D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35CFC"/>
    <w:rPr>
      <w:color w:val="0000FF"/>
      <w:u w:val="single"/>
    </w:rPr>
  </w:style>
  <w:style w:type="character" w:styleId="HTMLTypewriter">
    <w:name w:val="HTML Typewriter"/>
    <w:basedOn w:val="DefaultParagraphFont"/>
    <w:uiPriority w:val="99"/>
    <w:semiHidden/>
    <w:unhideWhenUsed/>
    <w:rsid w:val="00435CF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93</Words>
  <Characters>536</Characters>
  <Application>Microsoft Office Word</Application>
  <DocSecurity>0</DocSecurity>
  <Lines>4</Lines>
  <Paragraphs>1</Paragraphs>
  <ScaleCrop>false</ScaleCrop>
  <Company/>
  <LinksUpToDate>false</LinksUpToDate>
  <CharactersWithSpaces>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eet Soni</dc:creator>
  <cp:keywords/>
  <dc:description/>
  <cp:lastModifiedBy>Puneet Soni</cp:lastModifiedBy>
  <cp:revision>13</cp:revision>
  <dcterms:created xsi:type="dcterms:W3CDTF">2019-11-07T02:23:00Z</dcterms:created>
  <dcterms:modified xsi:type="dcterms:W3CDTF">2019-11-07T02:28:00Z</dcterms:modified>
</cp:coreProperties>
</file>